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986D27" w:rsidRPr="00D7517D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382B69" w:rsidRPr="00382B69" w:rsidRDefault="00810CD5" w:rsidP="00842AD4">
            <w:pPr>
              <w:pStyle w:val="Body"/>
              <w:spacing w:before="40"/>
              <w:rPr>
                <w:b/>
                <w:sz w:val="20"/>
              </w:rPr>
            </w:pPr>
            <w:r>
              <w:rPr>
                <w:b/>
                <w:u w:val="single"/>
              </w:rPr>
              <w:t>Notes:</w:t>
            </w:r>
            <w:r w:rsidRPr="00D7517D">
              <w:rPr>
                <w:b/>
                <w:sz w:val="20"/>
              </w:rPr>
              <w:t>(Record key insights from readings and discussions.)</w:t>
            </w:r>
          </w:p>
        </w:tc>
      </w:tr>
      <w:tr w:rsidR="00986D27" w:rsidRPr="00D7517D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A61AA5" w:rsidP="0074721E">
            <w:pPr>
              <w:pStyle w:val="Body"/>
              <w:spacing w:before="40"/>
              <w:rPr>
                <w:b/>
                <w:sz w:val="26"/>
                <w:u w:val="single"/>
              </w:rPr>
            </w:pPr>
            <w:r>
              <w:rPr>
                <w:b/>
                <w:sz w:val="26"/>
                <w:u w:val="single"/>
              </w:rPr>
              <w:t>Wedne</w:t>
            </w:r>
            <w:r w:rsidR="004E6468">
              <w:rPr>
                <w:b/>
                <w:sz w:val="26"/>
                <w:u w:val="single"/>
              </w:rPr>
              <w:t>s</w:t>
            </w:r>
            <w:r w:rsidR="009F45B6">
              <w:rPr>
                <w:b/>
                <w:sz w:val="26"/>
                <w:u w:val="single"/>
              </w:rPr>
              <w:t>day: -</w:t>
            </w:r>
          </w:p>
          <w:p w:rsidR="004E6468" w:rsidRDefault="004E6468" w:rsidP="0074721E">
            <w:pPr>
              <w:pStyle w:val="Body"/>
              <w:spacing w:before="40"/>
              <w:rPr>
                <w:b/>
                <w:sz w:val="26"/>
                <w:u w:val="single"/>
              </w:rPr>
            </w:pPr>
          </w:p>
          <w:p w:rsidR="0074721E" w:rsidRPr="008D60BC" w:rsidRDefault="008D60BC" w:rsidP="008D60BC">
            <w:pPr>
              <w:pStyle w:val="Body"/>
              <w:numPr>
                <w:ilvl w:val="0"/>
                <w:numId w:val="41"/>
              </w:numPr>
              <w:spacing w:before="40"/>
              <w:rPr>
                <w:sz w:val="20"/>
              </w:rPr>
            </w:pPr>
            <w:r w:rsidRPr="008D60BC">
              <w:rPr>
                <w:sz w:val="22"/>
              </w:rPr>
              <w:t>Solve the question which was mailed to us.</w:t>
            </w:r>
          </w:p>
          <w:p w:rsidR="008D60BC" w:rsidRPr="008D60BC" w:rsidRDefault="008D60BC" w:rsidP="008D60BC">
            <w:pPr>
              <w:pStyle w:val="Body"/>
              <w:numPr>
                <w:ilvl w:val="0"/>
                <w:numId w:val="41"/>
              </w:numPr>
              <w:spacing w:before="40"/>
              <w:rPr>
                <w:sz w:val="20"/>
              </w:rPr>
            </w:pPr>
            <w:r w:rsidRPr="008D60BC">
              <w:rPr>
                <w:sz w:val="22"/>
              </w:rPr>
              <w:t xml:space="preserve">Questions a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147.65 ± 0.001 × 2.5 ± 0.1</m:t>
              </m:r>
            </m:oMath>
            <w:r w:rsidRPr="008D60BC">
              <w:t xml:space="preserve">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42.675 ± 0.004 ÷ 3.6675 ± 0.0001</m:t>
              </m:r>
            </m:oMath>
          </w:p>
          <w:p w:rsidR="008D60BC" w:rsidRPr="008D60BC" w:rsidRDefault="008D60BC" w:rsidP="008D60BC">
            <w:pPr>
              <w:pStyle w:val="Body"/>
              <w:numPr>
                <w:ilvl w:val="0"/>
                <w:numId w:val="41"/>
              </w:numPr>
              <w:spacing w:before="40"/>
              <w:rPr>
                <w:sz w:val="20"/>
              </w:rPr>
            </w:pPr>
            <w:r w:rsidRPr="008D60BC">
              <w:rPr>
                <w:sz w:val="22"/>
              </w:rPr>
              <w:t>Have to solve these questions according to the precision paper.</w:t>
            </w:r>
          </w:p>
          <w:p w:rsidR="008D60BC" w:rsidRPr="008D60BC" w:rsidRDefault="008D60BC" w:rsidP="008D60BC">
            <w:pPr>
              <w:pStyle w:val="Body"/>
              <w:spacing w:before="40"/>
              <w:jc w:val="center"/>
              <w:rPr>
                <w:sz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6143625" cy="752439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4806" cy="7538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Pr="00C25019" w:rsidRDefault="0074721E" w:rsidP="0074721E">
            <w:pPr>
              <w:pStyle w:val="Body"/>
              <w:spacing w:before="40"/>
              <w:rPr>
                <w:sz w:val="20"/>
              </w:rPr>
            </w:pPr>
          </w:p>
        </w:tc>
      </w:tr>
    </w:tbl>
    <w:p w:rsidR="00810CD5" w:rsidRPr="00D7517D" w:rsidRDefault="00810CD5" w:rsidP="00810CD5">
      <w:pPr>
        <w:pStyle w:val="Body"/>
        <w:spacing w:before="0"/>
        <w:rPr>
          <w:b/>
          <w:sz w:val="8"/>
          <w:u w:val="single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261094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810CD5" w:rsidRPr="00261094" w:rsidRDefault="00810CD5" w:rsidP="00810CD5">
            <w:pPr>
              <w:pStyle w:val="Body"/>
              <w:spacing w:before="40"/>
              <w:jc w:val="left"/>
              <w:rPr>
                <w:b/>
                <w:sz w:val="22"/>
                <w:szCs w:val="22"/>
                <w:u w:val="single"/>
              </w:rPr>
            </w:pPr>
            <w:r w:rsidRPr="00261094">
              <w:rPr>
                <w:b/>
                <w:sz w:val="22"/>
                <w:szCs w:val="22"/>
                <w:u w:val="single"/>
              </w:rPr>
              <w:t>Deliverable Status</w:t>
            </w:r>
          </w:p>
        </w:tc>
      </w:tr>
      <w:tr w:rsidR="00810CD5" w:rsidRPr="00261094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Effort</w:t>
            </w:r>
          </w:p>
        </w:tc>
      </w:tr>
      <w:tr w:rsidR="009F45B6" w:rsidRPr="00261094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:rsidR="009F45B6" w:rsidRPr="002977D1" w:rsidRDefault="009F45B6" w:rsidP="009F45B6">
            <w:pPr>
              <w:pStyle w:val="Body"/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Double calculator error term</w:t>
            </w:r>
          </w:p>
        </w:tc>
        <w:tc>
          <w:tcPr>
            <w:tcW w:w="3018" w:type="dxa"/>
            <w:shd w:val="clear" w:color="auto" w:fill="auto"/>
          </w:tcPr>
          <w:p w:rsidR="00A61AA5" w:rsidRPr="00A61AA5" w:rsidRDefault="00A61AA5" w:rsidP="00A61AA5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Planned to Conduct team meeting and discuss requirements and the </w:t>
            </w:r>
            <w:r>
              <w:rPr>
                <w:szCs w:val="24"/>
              </w:rPr>
              <w:t>progress of the work.</w:t>
            </w:r>
            <w:bookmarkStart w:id="0" w:name="_GoBack"/>
            <w:bookmarkEnd w:id="0"/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work on the user interface to add the error term in the user interface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Planned to submit it on 17 </w:t>
            </w:r>
            <w:proofErr w:type="spellStart"/>
            <w:r w:rsidRPr="002977D1">
              <w:rPr>
                <w:szCs w:val="24"/>
                <w:vertAlign w:val="superscript"/>
              </w:rPr>
              <w:t>th</w:t>
            </w:r>
            <w:proofErr w:type="spellEnd"/>
            <w:r w:rsidRPr="002977D1">
              <w:rPr>
                <w:szCs w:val="24"/>
              </w:rPr>
              <w:t xml:space="preserve"> of march 2018.</w:t>
            </w: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Team meeting was conducted with my new team member for discussion of the requirements and assigning work between us.</w:t>
            </w:r>
          </w:p>
          <w:p w:rsidR="00A61AA5" w:rsidRPr="00A61AA5" w:rsidRDefault="00A61AA5" w:rsidP="00A61AA5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orking on the user interface to add the error term operand to the user interface of the Double calculator and call for function making computations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ill submit the calculator on 17</w:t>
            </w:r>
            <w:r w:rsidRPr="002977D1">
              <w:rPr>
                <w:szCs w:val="24"/>
                <w:vertAlign w:val="superscript"/>
              </w:rPr>
              <w:t xml:space="preserve">th </w:t>
            </w:r>
            <w:r w:rsidRPr="002977D1">
              <w:rPr>
                <w:szCs w:val="24"/>
              </w:rPr>
              <w:t>of march 2018.</w:t>
            </w:r>
          </w:p>
        </w:tc>
        <w:tc>
          <w:tcPr>
            <w:tcW w:w="835" w:type="dxa"/>
            <w:shd w:val="clear" w:color="auto" w:fill="auto"/>
          </w:tcPr>
          <w:p w:rsidR="009F45B6" w:rsidRDefault="00A61AA5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4E6468">
              <w:rPr>
                <w:sz w:val="22"/>
                <w:szCs w:val="22"/>
              </w:rPr>
              <w:t>0</w:t>
            </w:r>
            <w:r w:rsidR="009F45B6">
              <w:rPr>
                <w:sz w:val="22"/>
                <w:szCs w:val="22"/>
              </w:rPr>
              <w:t>%</w:t>
            </w:r>
          </w:p>
        </w:tc>
        <w:tc>
          <w:tcPr>
            <w:tcW w:w="1074" w:type="dxa"/>
          </w:tcPr>
          <w:p w:rsidR="009F45B6" w:rsidRDefault="004E6468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A61AA5">
              <w:rPr>
                <w:sz w:val="22"/>
                <w:szCs w:val="22"/>
              </w:rPr>
              <w:t xml:space="preserve"> hour</w:t>
            </w:r>
          </w:p>
        </w:tc>
      </w:tr>
      <w:tr w:rsidR="009F45B6" w:rsidRPr="00261094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  <w:tr w:rsidR="009F45B6" w:rsidRPr="00261094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</w:tbl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sectPr w:rsidR="00B7696D" w:rsidSect="002F35E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5820" w:rsidRDefault="00E15820" w:rsidP="00810CD5">
      <w:r>
        <w:separator/>
      </w:r>
    </w:p>
  </w:endnote>
  <w:endnote w:type="continuationSeparator" w:id="0">
    <w:p w:rsidR="00E15820" w:rsidRDefault="00E15820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5820" w:rsidRDefault="00E15820" w:rsidP="00810CD5">
      <w:r>
        <w:separator/>
      </w:r>
    </w:p>
  </w:footnote>
  <w:footnote w:type="continuationSeparator" w:id="0">
    <w:p w:rsidR="00E15820" w:rsidRDefault="00E15820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:rsidR="00810CD5" w:rsidRPr="00D7517D" w:rsidRDefault="00810CD5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200E1C">
            <w:rPr>
              <w:b/>
              <w:sz w:val="36"/>
            </w:rPr>
            <w:t xml:space="preserve"> - Daily</w:t>
          </w:r>
        </w:p>
      </w:tc>
    </w:tr>
    <w:tr w:rsidR="00011AB0" w:rsidTr="00011AB0">
      <w:trPr>
        <w:tblCellSpacing w:w="20" w:type="dxa"/>
      </w:trPr>
      <w:tc>
        <w:tcPr>
          <w:tcW w:w="9973" w:type="dxa"/>
          <w:gridSpan w:val="2"/>
        </w:tcPr>
        <w:p w:rsidR="00011AB0" w:rsidRPr="00D7517D" w:rsidRDefault="00011AB0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810CD5" w:rsidTr="00011AB0">
      <w:trPr>
        <w:trHeight w:val="556"/>
        <w:tblCellSpacing w:w="20" w:type="dxa"/>
      </w:trPr>
      <w:tc>
        <w:tcPr>
          <w:tcW w:w="6303" w:type="dxa"/>
        </w:tcPr>
        <w:p w:rsidR="00810CD5" w:rsidRPr="00D7517D" w:rsidRDefault="00011AB0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</w:t>
          </w:r>
          <w:r w:rsidR="009F45B6">
            <w:rPr>
              <w:b/>
              <w:sz w:val="20"/>
            </w:rPr>
            <w:t xml:space="preserve"> 170004</w:t>
          </w:r>
          <w:r>
            <w:rPr>
              <w:b/>
              <w:sz w:val="20"/>
            </w:rPr>
            <w:t xml:space="preserve">                                      Intern’s Name</w:t>
          </w:r>
          <w:r w:rsidR="00810CD5" w:rsidRPr="00D7517D">
            <w:rPr>
              <w:b/>
              <w:sz w:val="20"/>
            </w:rPr>
            <w:t xml:space="preserve">: </w:t>
          </w:r>
          <w:r w:rsidR="009F45B6"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:rsidR="00810CD5" w:rsidRPr="00D7517D" w:rsidRDefault="00810CD5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A61AA5">
            <w:rPr>
              <w:sz w:val="20"/>
            </w:rPr>
            <w:t>03-07</w:t>
          </w:r>
          <w:r>
            <w:rPr>
              <w:sz w:val="20"/>
            </w:rPr>
            <w:t xml:space="preserve"> to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A61AA5">
            <w:rPr>
              <w:sz w:val="20"/>
            </w:rPr>
            <w:t>03-07</w:t>
          </w:r>
        </w:p>
      </w:tc>
    </w:tr>
  </w:tbl>
  <w:p w:rsidR="00810CD5" w:rsidRDefault="00810CD5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8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B1873"/>
    <w:multiLevelType w:val="hybridMultilevel"/>
    <w:tmpl w:val="4C886E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BA3761"/>
    <w:multiLevelType w:val="hybridMultilevel"/>
    <w:tmpl w:val="952072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6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29"/>
  </w:num>
  <w:num w:numId="4">
    <w:abstractNumId w:val="30"/>
  </w:num>
  <w:num w:numId="5">
    <w:abstractNumId w:val="20"/>
  </w:num>
  <w:num w:numId="6">
    <w:abstractNumId w:val="13"/>
  </w:num>
  <w:num w:numId="7">
    <w:abstractNumId w:val="36"/>
  </w:num>
  <w:num w:numId="8">
    <w:abstractNumId w:val="17"/>
  </w:num>
  <w:num w:numId="9">
    <w:abstractNumId w:val="2"/>
  </w:num>
  <w:num w:numId="10">
    <w:abstractNumId w:val="15"/>
  </w:num>
  <w:num w:numId="11">
    <w:abstractNumId w:val="6"/>
  </w:num>
  <w:num w:numId="12">
    <w:abstractNumId w:val="25"/>
  </w:num>
  <w:num w:numId="13">
    <w:abstractNumId w:val="33"/>
  </w:num>
  <w:num w:numId="14">
    <w:abstractNumId w:val="10"/>
  </w:num>
  <w:num w:numId="15">
    <w:abstractNumId w:val="0"/>
  </w:num>
  <w:num w:numId="16">
    <w:abstractNumId w:val="22"/>
  </w:num>
  <w:num w:numId="17">
    <w:abstractNumId w:val="26"/>
  </w:num>
  <w:num w:numId="18">
    <w:abstractNumId w:val="5"/>
  </w:num>
  <w:num w:numId="19">
    <w:abstractNumId w:val="11"/>
  </w:num>
  <w:num w:numId="20">
    <w:abstractNumId w:val="18"/>
  </w:num>
  <w:num w:numId="21">
    <w:abstractNumId w:val="40"/>
  </w:num>
  <w:num w:numId="22">
    <w:abstractNumId w:val="21"/>
  </w:num>
  <w:num w:numId="23">
    <w:abstractNumId w:val="35"/>
  </w:num>
  <w:num w:numId="24">
    <w:abstractNumId w:val="31"/>
  </w:num>
  <w:num w:numId="25">
    <w:abstractNumId w:val="38"/>
  </w:num>
  <w:num w:numId="26">
    <w:abstractNumId w:val="3"/>
  </w:num>
  <w:num w:numId="27">
    <w:abstractNumId w:val="24"/>
  </w:num>
  <w:num w:numId="28">
    <w:abstractNumId w:val="8"/>
  </w:num>
  <w:num w:numId="29">
    <w:abstractNumId w:val="1"/>
  </w:num>
  <w:num w:numId="30">
    <w:abstractNumId w:val="4"/>
  </w:num>
  <w:num w:numId="31">
    <w:abstractNumId w:val="32"/>
  </w:num>
  <w:num w:numId="32">
    <w:abstractNumId w:val="28"/>
  </w:num>
  <w:num w:numId="33">
    <w:abstractNumId w:val="27"/>
  </w:num>
  <w:num w:numId="34">
    <w:abstractNumId w:val="12"/>
  </w:num>
  <w:num w:numId="35">
    <w:abstractNumId w:val="14"/>
  </w:num>
  <w:num w:numId="36">
    <w:abstractNumId w:val="34"/>
  </w:num>
  <w:num w:numId="37">
    <w:abstractNumId w:val="39"/>
  </w:num>
  <w:num w:numId="38">
    <w:abstractNumId w:val="19"/>
  </w:num>
  <w:num w:numId="39">
    <w:abstractNumId w:val="37"/>
  </w:num>
  <w:num w:numId="40">
    <w:abstractNumId w:val="23"/>
  </w:num>
  <w:num w:numId="41">
    <w:abstractNumId w:val="1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rgUAO2iBRiwAAAA="/>
  </w:docVars>
  <w:rsids>
    <w:rsidRoot w:val="00C04177"/>
    <w:rsid w:val="00011AB0"/>
    <w:rsid w:val="00012FD4"/>
    <w:rsid w:val="00016553"/>
    <w:rsid w:val="000A101C"/>
    <w:rsid w:val="000F2891"/>
    <w:rsid w:val="00124557"/>
    <w:rsid w:val="00154D8A"/>
    <w:rsid w:val="00187F97"/>
    <w:rsid w:val="00196F2A"/>
    <w:rsid w:val="001F75E4"/>
    <w:rsid w:val="00200E1C"/>
    <w:rsid w:val="002041F4"/>
    <w:rsid w:val="00226E76"/>
    <w:rsid w:val="00260D64"/>
    <w:rsid w:val="00261094"/>
    <w:rsid w:val="00271590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71B0D"/>
    <w:rsid w:val="00382B69"/>
    <w:rsid w:val="003925D4"/>
    <w:rsid w:val="00401F88"/>
    <w:rsid w:val="00454F94"/>
    <w:rsid w:val="00457C83"/>
    <w:rsid w:val="00471B7D"/>
    <w:rsid w:val="004D6EC8"/>
    <w:rsid w:val="004E43C3"/>
    <w:rsid w:val="004E6468"/>
    <w:rsid w:val="00506268"/>
    <w:rsid w:val="00510E42"/>
    <w:rsid w:val="0051336C"/>
    <w:rsid w:val="00562064"/>
    <w:rsid w:val="005627A2"/>
    <w:rsid w:val="005E0E68"/>
    <w:rsid w:val="005E6C93"/>
    <w:rsid w:val="005F1412"/>
    <w:rsid w:val="005F18C7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C4D98"/>
    <w:rsid w:val="007E2DE2"/>
    <w:rsid w:val="00810CD5"/>
    <w:rsid w:val="00826394"/>
    <w:rsid w:val="008323CE"/>
    <w:rsid w:val="00865299"/>
    <w:rsid w:val="008827B0"/>
    <w:rsid w:val="008B3BED"/>
    <w:rsid w:val="008D60BC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9F45B6"/>
    <w:rsid w:val="00A051B9"/>
    <w:rsid w:val="00A552C9"/>
    <w:rsid w:val="00A61AA5"/>
    <w:rsid w:val="00AA143E"/>
    <w:rsid w:val="00AA2477"/>
    <w:rsid w:val="00AA7CE5"/>
    <w:rsid w:val="00AB7E87"/>
    <w:rsid w:val="00AD1699"/>
    <w:rsid w:val="00AD5C15"/>
    <w:rsid w:val="00AD7273"/>
    <w:rsid w:val="00B05F71"/>
    <w:rsid w:val="00B1170A"/>
    <w:rsid w:val="00B73FEF"/>
    <w:rsid w:val="00B7696D"/>
    <w:rsid w:val="00BA139C"/>
    <w:rsid w:val="00C04177"/>
    <w:rsid w:val="00C16287"/>
    <w:rsid w:val="00C25019"/>
    <w:rsid w:val="00C732A2"/>
    <w:rsid w:val="00C75BFC"/>
    <w:rsid w:val="00C93F4B"/>
    <w:rsid w:val="00C9693C"/>
    <w:rsid w:val="00CA4393"/>
    <w:rsid w:val="00D03F54"/>
    <w:rsid w:val="00D21C10"/>
    <w:rsid w:val="00D3094E"/>
    <w:rsid w:val="00D320D5"/>
    <w:rsid w:val="00D35734"/>
    <w:rsid w:val="00D560BF"/>
    <w:rsid w:val="00DA740D"/>
    <w:rsid w:val="00DF57C5"/>
    <w:rsid w:val="00E15820"/>
    <w:rsid w:val="00E40439"/>
    <w:rsid w:val="00E74718"/>
    <w:rsid w:val="00E915A2"/>
    <w:rsid w:val="00EA6CDD"/>
    <w:rsid w:val="00EE1726"/>
    <w:rsid w:val="00EE5B9D"/>
    <w:rsid w:val="00EE79B1"/>
    <w:rsid w:val="00EF73FA"/>
    <w:rsid w:val="00F151C4"/>
    <w:rsid w:val="00F87BFB"/>
    <w:rsid w:val="00FA0D59"/>
    <w:rsid w:val="00FC24F7"/>
    <w:rsid w:val="00FD08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4252B6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4E64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468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8D60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9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9</cp:revision>
  <dcterms:created xsi:type="dcterms:W3CDTF">2018-01-06T11:11:00Z</dcterms:created>
  <dcterms:modified xsi:type="dcterms:W3CDTF">2018-03-07T17:07:00Z</dcterms:modified>
  <cp:category/>
</cp:coreProperties>
</file>